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009A1B83">
        <w:trPr>
          <w:jc w:val="center"/>
        </w:trPr>
        <w:tc>
          <w:tcPr>
            <w:tcW w:w="0" w:type="auto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shd w:val="clear" w:color="auto" w:fill="FFFFFF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8C55EE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536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01EC4C7A" w:rsidR="000B1271" w:rsidRPr="0015387D" w:rsidRDefault="0015387D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6"/>
                <w:szCs w:val="36"/>
                <w:lang w:eastAsia="en-TT"/>
              </w:rPr>
            </w:pPr>
            <w:r w:rsidRPr="0015387D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6"/>
                <w:szCs w:val="36"/>
                <w:lang w:eastAsia="en-TT"/>
              </w:rPr>
              <w:t>THE MOST OUTSTANDING VOICE OF UWI ST AUGUSTINE AWARD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00E30BE5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09CA9AD6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CB2E98" w:rsidRPr="00CB2E98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CB2E98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8C55E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7320E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8C55EE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CB2E98" w:rsidRPr="00CB2E9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CB2E9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CB2E9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7320EB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364D283A" w:rsidR="000B1271" w:rsidRPr="00112DC5" w:rsidRDefault="000B1271" w:rsidP="0015387D">
                  <w:pPr>
                    <w:spacing w:after="0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has </w:t>
                  </w:r>
                  <w:r w:rsidR="0015387D" w:rsidRP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ruly </w:t>
                  </w:r>
                  <w:r w:rsid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>embodied</w:t>
                  </w:r>
                  <w:r w:rsidR="0015387D" w:rsidRP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the spirit of the university and act</w:t>
                  </w:r>
                  <w:r w:rsid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>ed</w:t>
                  </w:r>
                  <w:r w:rsidR="0015387D" w:rsidRP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as an unofficial ambassador, consistently representing the University’s values and mission in their role and through their dedicated service</w:t>
                  </w:r>
                  <w:r w:rsidR="0015387D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15387D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785192A4" w14:textId="1F8ED7C6" w:rsidR="007320EB" w:rsidRPr="00112DC5" w:rsidRDefault="00C65A59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1E7949CF" w14:textId="575B42D0" w:rsidR="00452D8B" w:rsidRPr="00112DC5" w:rsidRDefault="00452D8B" w:rsidP="00452D8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BC1C5B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479A997" w14:textId="77777777" w:rsidR="000B1271" w:rsidRPr="00112DC5" w:rsidRDefault="000B1271" w:rsidP="007320EB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7320EB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5C1B7BFC" w:rsidR="000B1271" w:rsidRPr="00112DC5" w:rsidRDefault="00285720" w:rsidP="007320EB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452D8B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452D8B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7320EB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34E1FF3F" w14:textId="623D3176" w:rsidR="00AF46CF" w:rsidRDefault="000B1271" w:rsidP="007320EB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CB2E98" w:rsidRPr="00EF7B2E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taffawards@sta.uwi.edu</w:t>
                    </w:r>
                  </w:hyperlink>
                  <w:r w:rsidRPr="00EF7B2E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CB2E98"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9 p</w:t>
                  </w:r>
                  <w:r w:rsidR="00EF7B2E"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m</w:t>
                  </w:r>
                  <w:r w:rsidR="00EF7B2E"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of </w:t>
                  </w:r>
                  <w:r w:rsidR="008C55E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452D8B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8C55E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EF7B2E"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EF7B2E" w:rsidRPr="00EF7B2E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1D2750A8" w14:textId="64F20CCD" w:rsidR="00452D8B" w:rsidRPr="000B1271" w:rsidRDefault="00452D8B" w:rsidP="007320EB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iACNw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5618EC8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A2012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2117E3A3" id="_x0000_s1027" type="#_x0000_t202" style="position:absolute;margin-left:.45pt;margin-top:.25pt;width:167.5pt;height:21.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oGmOA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215F1B5E" id="_x0000_s1028" type="#_x0000_t202" style="position:absolute;margin-left:.7pt;margin-top:12.15pt;width:167.5pt;height:22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32599A58" w:rsidR="000B1271" w:rsidRDefault="00452D8B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6F32985F" id="_x0000_s1029" type="#_x0000_t202" style="position:absolute;margin-left:-.05pt;margin-top:.15pt;width:167.5pt;height:22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YQ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31C108FB" id="_x0000_s1030" type="#_x0000_t202" style="position:absolute;margin-left:.7pt;margin-top:.05pt;width:167.5pt;height:22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nFOQIAAIM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186EB998" id="_x0000_s1031" type="#_x0000_t202" style="position:absolute;margin-left:-.05pt;margin-top:.05pt;width:167.5pt;height:2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Lhh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53ADD492" id="_x0000_s1032" type="#_x0000_t202" style="position:absolute;margin-left:.7pt;margin-top:.4pt;width:167.5pt;height:22.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tDxOQIAAIM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1FA0C80F" id="_x0000_s1033" type="#_x0000_t202" style="position:absolute;margin-left:-.05pt;margin-top:.4pt;width:167.5pt;height:22.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07781C85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Give details of significant achievement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(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s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)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</w:t>
                  </w:r>
                  <w:r w:rsidR="0005512A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where the employee has represented The UWI STA in public fora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1C6CB506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649BB609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452D8B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E92D33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4ACFB54C" w:rsidR="000952C5" w:rsidRDefault="00452D8B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 w:rsidR="000952C5"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5B7D94" w14:textId="77777777" w:rsidR="0039354D" w:rsidRDefault="0039354D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5CB909A" w14:textId="77777777" w:rsidR="0039354D" w:rsidRDefault="0039354D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61EEBED" w14:textId="77777777" w:rsidR="0039354D" w:rsidRDefault="0039354D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F5F06DE" w14:textId="77777777" w:rsidR="0039354D" w:rsidRDefault="0039354D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0E0D115" w14:textId="77777777" w:rsidR="0039354D" w:rsidRDefault="0039354D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BD43992" w14:textId="77777777" w:rsidR="0039354D" w:rsidRDefault="0039354D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4B83A211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05512A">
              <w:rPr>
                <w:rFonts w:asciiTheme="majorHAnsi" w:hAnsiTheme="majorHAnsi" w:cstheme="majorHAnsi"/>
                <w:b/>
                <w:sz w:val="24"/>
                <w:szCs w:val="24"/>
              </w:rPr>
              <w:t>MOST OUTSTANDING VOICE OF UWI ST AUGUSTINE AWARD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170E224" w14:textId="77777777" w:rsidR="0039354D" w:rsidRDefault="0039354D" w:rsidP="009A1B83">
            <w:pPr>
              <w:spacing w:line="240" w:lineRule="auto"/>
              <w:rPr>
                <w:rStyle w:val="xdlabel"/>
              </w:rPr>
            </w:pPr>
          </w:p>
          <w:p w14:paraId="1FAD7C72" w14:textId="77777777" w:rsidR="0039354D" w:rsidRDefault="0039354D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00285720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6C7D0D4F" id="_x0000_s1034" type="#_x0000_t202" style="position:absolute;margin-left:.35pt;margin-top:.05pt;width:167.5pt;height:21.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ugeOQIAAIM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407CD77E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173A49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40CA1E8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_x0000_s1035" type="#_x0000_t202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407CD77E" w:rsidR="00BE2FA4" w:rsidRDefault="00BE2FA4" w:rsidP="00BE2FA4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173A49">
                                          <w:t>, colleague, etc.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7DFAD606" id="_x0000_s1036" type="#_x0000_t202" style="position:absolute;margin-left:.35pt;margin-top:-.05pt;width:167.5pt;height:22.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tf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7C84B4CF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41F18425" id="_x0000_s1037" type="#_x0000_t202" style="position:absolute;margin-left:-.4pt;margin-top:12.15pt;width:167.5pt;height:22.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Ar7Og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452D8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3ECFFA32" id="_x0000_s1038" type="#_x0000_t202" style="position:absolute;margin-left:.35pt;margin-top:-.2pt;width:167.5pt;height:21.5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5A750D7D" id="_x0000_s1039" type="#_x0000_t202" style="position:absolute;margin-left:-.4pt;margin-top:12pt;width:167.5pt;height:21.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1eCOQIAAIQ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4C72394A" id="_x0000_s1040" type="#_x0000_t202" style="position:absolute;margin-left:.35pt;margin-top:.2pt;width:167.5pt;height:22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S1OgIAAIQ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5FAEEDDB" id="_x0000_s1041" type="#_x0000_t202" style="position:absolute;margin-left:-.4pt;margin-top:12.4pt;width:167.5pt;height:22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52FA34A6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B11B06F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1551F571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7B5C244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81CCEFE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5AC9DE5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39354D" w:rsidRPr="00112DC5" w14:paraId="767D1B7E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43F346FD" w14:textId="77777777" w:rsidR="0039354D" w:rsidRPr="00112DC5" w:rsidRDefault="0039354D" w:rsidP="0039354D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66F7278F" w14:textId="77777777" w:rsidR="0039354D" w:rsidRPr="00112DC5" w:rsidRDefault="0039354D" w:rsidP="0039354D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32B57603" w14:textId="77777777" w:rsidR="0039354D" w:rsidRPr="00112DC5" w:rsidRDefault="0039354D" w:rsidP="0039354D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63E5FE5C" w14:textId="77777777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2A3239F4" w:rsidR="0039354D" w:rsidRDefault="0039354D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3B4C9EF2" id="_x0000_s1042" type="#_x0000_t202" style="position:absolute;margin-left:.35pt;margin-top:.1pt;width:167.5pt;height:22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GrEOgIAAIQ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" fillcolor="white [3201]" strokeweight=".5pt">
                                  <v:textbox>
                                    <w:txbxContent>
                                      <w:p w14:paraId="31E1720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46C1846F" id="_x0000_s1043" type="#_x0000_t202" style="position:absolute;margin-left:.6pt;margin-top:.6pt;width:167.5pt;height:21.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" fillcolor="white [3201]" strokeweight=".5pt">
                                  <v:textbox>
                                    <w:txbxContent>
                                      <w:p w14:paraId="23DE064D" w14:textId="7FC16A60" w:rsidR="00BE2FA4" w:rsidRDefault="00BE2FA4" w:rsidP="00BE2FA4"/>
                                      <w:p w14:paraId="17A46CA6" w14:textId="77777777" w:rsidR="00BE2FA4" w:rsidRDefault="00BE2FA4" w:rsidP="00BE2FA4"/>
                                      <w:p w14:paraId="19E8EA6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5ABB056F" w:rsidR="00BE2FA4" w:rsidRDefault="0039354D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3D81ADD6" id="_x0000_s1044" type="#_x0000_t202" style="position:absolute;margin-left:.35pt;margin-top:-.05pt;width:167.5pt;height:21.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AyoOgIAAIQ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" fillcolor="white [3201]" strokeweight=".5pt">
                                  <v:textbox>
                                    <w:txbxContent>
                                      <w:p w14:paraId="68E3301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3E620B00" id="_x0000_s1045" type="#_x0000_t202" style="position:absolute;margin-left:-.4pt;margin-top:12.15pt;width:167.5pt;height:21.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" fillcolor="white [3201]" strokeweight=".5pt">
                                  <v:textbox>
                                    <w:txbxContent>
                                      <w:p w14:paraId="410A10F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>
                              <w:pict>
                                <v:shape w14:anchorId="6ABCCF8A" id="_x0000_s1046" type="#_x0000_t202" style="position:absolute;margin-left:.35pt;margin-top:-.15pt;width:167.5pt;height:22.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vE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" fillcolor="white [3201]" strokeweight=".5pt">
                                  <v:textbox>
                                    <w:txbxContent>
                                      <w:p w14:paraId="5D16095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522E93A1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39354D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415C5625" w14:textId="77777777" w:rsidR="00FA135C" w:rsidRDefault="00FA135C" w:rsidP="009226D5"/>
    <w:sectPr w:rsidR="00FA135C" w:rsidSect="0015387D">
      <w:footerReference w:type="default" r:id="rId12"/>
      <w:pgSz w:w="12240" w:h="15840"/>
      <w:pgMar w:top="1440" w:right="1440" w:bottom="1134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06C6F" w14:textId="77777777" w:rsidR="00A039B7" w:rsidRDefault="00A039B7" w:rsidP="000952C5">
      <w:pPr>
        <w:spacing w:after="0" w:line="240" w:lineRule="auto"/>
      </w:pPr>
      <w:r>
        <w:separator/>
      </w:r>
    </w:p>
  </w:endnote>
  <w:endnote w:type="continuationSeparator" w:id="0">
    <w:p w14:paraId="0DABC79E" w14:textId="77777777" w:rsidR="00A039B7" w:rsidRDefault="00A039B7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414F" w14:textId="77777777" w:rsidR="00A039B7" w:rsidRDefault="00A039B7" w:rsidP="000952C5">
      <w:pPr>
        <w:spacing w:after="0" w:line="240" w:lineRule="auto"/>
      </w:pPr>
      <w:r>
        <w:separator/>
      </w:r>
    </w:p>
  </w:footnote>
  <w:footnote w:type="continuationSeparator" w:id="0">
    <w:p w14:paraId="224124D6" w14:textId="77777777" w:rsidR="00A039B7" w:rsidRDefault="00A039B7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5512A"/>
    <w:rsid w:val="000952C5"/>
    <w:rsid w:val="000A0440"/>
    <w:rsid w:val="000B1271"/>
    <w:rsid w:val="000C781B"/>
    <w:rsid w:val="00112DC5"/>
    <w:rsid w:val="00130F04"/>
    <w:rsid w:val="0015387D"/>
    <w:rsid w:val="00173A49"/>
    <w:rsid w:val="001F03BF"/>
    <w:rsid w:val="00247564"/>
    <w:rsid w:val="00257FDC"/>
    <w:rsid w:val="00285720"/>
    <w:rsid w:val="00322F38"/>
    <w:rsid w:val="0039354D"/>
    <w:rsid w:val="00423C39"/>
    <w:rsid w:val="00452D8B"/>
    <w:rsid w:val="004652F5"/>
    <w:rsid w:val="004D3A04"/>
    <w:rsid w:val="005A498E"/>
    <w:rsid w:val="00606528"/>
    <w:rsid w:val="00641D01"/>
    <w:rsid w:val="00665D3D"/>
    <w:rsid w:val="006F0A4B"/>
    <w:rsid w:val="007320EB"/>
    <w:rsid w:val="007F277B"/>
    <w:rsid w:val="008C55EE"/>
    <w:rsid w:val="009226D5"/>
    <w:rsid w:val="00962755"/>
    <w:rsid w:val="009963F0"/>
    <w:rsid w:val="009A0B18"/>
    <w:rsid w:val="009A1B83"/>
    <w:rsid w:val="009E3E56"/>
    <w:rsid w:val="00A039B7"/>
    <w:rsid w:val="00A20127"/>
    <w:rsid w:val="00AF46CF"/>
    <w:rsid w:val="00B51297"/>
    <w:rsid w:val="00B64996"/>
    <w:rsid w:val="00BC1C5B"/>
    <w:rsid w:val="00BE2FA4"/>
    <w:rsid w:val="00C05FF1"/>
    <w:rsid w:val="00C65A59"/>
    <w:rsid w:val="00CB2E98"/>
    <w:rsid w:val="00D255C1"/>
    <w:rsid w:val="00E120CF"/>
    <w:rsid w:val="00E30BE5"/>
    <w:rsid w:val="00E32A81"/>
    <w:rsid w:val="00E92D33"/>
    <w:rsid w:val="00EF7B2E"/>
    <w:rsid w:val="00F43F53"/>
    <w:rsid w:val="00F85526"/>
    <w:rsid w:val="00FA1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B2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83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15</cp:revision>
  <dcterms:created xsi:type="dcterms:W3CDTF">2025-03-12T01:31:00Z</dcterms:created>
  <dcterms:modified xsi:type="dcterms:W3CDTF">2025-04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